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3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2.5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จากน้ันก็ไปทดสอบอีกสามสิบสองเเตงโมวันจันท์วันจันท์วันจันท์วันจันท์aaวันจันท์วันจันท์วันจันท์วันจันท์วันจันท์วันจันท์จากนั้นก็ไปทดสอบอีกสามสิบสองแตงโมจากนั้นก็ไปทดสอบอีกแตงโมสามสิบสองจากนั้นก็ไปทดสอบอีกแตงโมสามสิบสองจากนั้นก็ไปทดสอบอีกแตงโมสามสิบสองจากนั้นก็ไปทดสอบอีกสามสิบสองแตงโมจากนั้นก็ไปทดสอบอีกสามสิบสองแตงโมจากนั้นก็ไปทดสอบอีกแตงโมสามสิบสองจากนั้นก็ไปทดสอบอีกแตงโมสามสิบสองจากนั้นก็ไปทดสอบอีกสามสิบสองแตงโมวันจันท์จากนั้นก็ไปทดสอบอีกสามสิบสองแตงโมวันจันท์วันจันท์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6-13T10:46:28Z</dcterms:created>
  <dcterms:modified xsi:type="dcterms:W3CDTF">2023-06-13T1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3 มิถุนายน 2566 เวลา 12.56 น.</vt:lpwstr>
  </property>
  <property fmtid="{D5CDD505-2E9C-101B-9397-08002B2CF9AE}" pid="3" name="subtitle">
    <vt:lpwstr/>
  </property>
</Properties>
</file>